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892cc45cbe339cba2d3ad6a9cc232ab32ea6f"/>
    <w:p>
      <w:pPr>
        <w:pStyle w:val="Heading2"/>
      </w:pPr>
      <w:r>
        <w:t xml:space="preserve">Unit 7 Lesson 12: Completing the Square (Part 1)</w:t>
      </w:r>
    </w:p>
    <w:bookmarkEnd w:id="20"/>
    <w:bookmarkStart w:id="22" w:name="perfect-or-imperfect-warm-up"/>
    <w:p>
      <w:pPr>
        <w:pStyle w:val="Heading3"/>
      </w:pPr>
      <w:r>
        <w:t xml:space="preserve">1 Perfect or Imperfect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perfect squares. Explain how you know.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x</m:t>
        </m:r>
        <m:r>
          <m:rPr>
            <m:sty m:val="p"/>
          </m:rPr>
          <m:t>−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6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20</m:t>
        </m:r>
      </m:oMath>
    </w:p>
    <w:bookmarkEnd w:id="21"/>
    <w:bookmarkEnd w:id="22"/>
    <w:bookmarkStart w:id="24" w:name="building-perfect-squares"/>
    <w:p>
      <w:pPr>
        <w:pStyle w:val="Heading3"/>
      </w:pPr>
      <w:r>
        <w:t xml:space="preserve">2 Building Perfect Squar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the table so that each row has equivalent expressions that are perfect square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ndard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ed 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                                 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0</m:t>
              </m:r>
              <m:r>
                <m:t>x</m:t>
              </m:r>
              <m:r>
                <m:rPr>
                  <m:sty m:val="p"/>
                </m:rPr>
                <m:t>+</m:t>
              </m:r>
              <m:limLow>
                <m:e>
                  <m:r>
                    <m:t> 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limLow>
                        <m:e>
                          <m:r>
                            <m:t> 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_</m:t>
                          </m:r>
                        </m:lim>
                      </m:limLow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6</m:t>
              </m:r>
              <m:r>
                <m:t>x</m:t>
              </m:r>
              <m:r>
                <m:rPr>
                  <m:sty m:val="p"/>
                </m:rPr>
                <m:t>+</m:t>
              </m:r>
              <m:limLow>
                <m:e>
                  <m:r>
                    <m:t> 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limLow>
                        <m:e>
                          <m:r>
                            <m:t> 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_</m:t>
                          </m:r>
                        </m:lim>
                      </m:limLow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  <m:r>
                <m:rPr>
                  <m:sty m:val="p"/>
                </m:rPr>
                <m:t>+</m:t>
              </m:r>
              <m:limLow>
                <m:e>
                  <m:r>
                    <m:t> 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limLow>
                        <m:e>
                          <m:r>
                            <m:t> 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_</m:t>
                          </m:r>
                        </m:lim>
                      </m:limLow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limLow>
                <m:e>
                  <m:r>
                    <m:t> 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limLow>
                        <m:e>
                          <m:r>
                            <m:t> 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_</m:t>
                          </m:r>
                        </m:lim>
                      </m:limLow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</w:tbl>
    <w:bookmarkEnd w:id="23"/>
    <w:bookmarkEnd w:id="24"/>
    <w:bookmarkStart w:id="29" w:name="X91977f040eb81f13e27d791c2ba5f95e7ed5024"/>
    <w:p>
      <w:pPr>
        <w:pStyle w:val="Heading3"/>
      </w:pPr>
      <w:r>
        <w:t xml:space="preserve">3 Dipping Our Toes in Completing the Squar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ne technique for solving quadratic equations is called</w:t>
      </w:r>
      <w:r>
        <w:t xml:space="preserve"> </w:t>
      </w:r>
      <w:r>
        <w:rPr>
          <w:bCs/>
          <w:b/>
        </w:rPr>
        <w:t xml:space="preserve">completing the square</w:t>
      </w:r>
      <w:r>
        <w:rPr>
          <w:iCs/>
          <w:i/>
        </w:rPr>
        <w:t xml:space="preserve">.</w:t>
      </w:r>
      <w:r>
        <w:t xml:space="preserve"> </w:t>
      </w:r>
      <w:r>
        <w:t xml:space="preserve">Here are two examples of how Diego and Mai completed the square to solve the same equation. </w:t>
      </w:r>
    </w:p>
    <w:p>
      <w:pPr>
        <w:pStyle w:val="BodyText"/>
      </w:pPr>
      <w:r>
        <w:t xml:space="preserve">Diego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</m:m>
      </m:oMath>
    </w:p>
    <w:p>
      <w:pPr>
        <w:pStyle w:val="BodyText"/>
      </w:pPr>
      <w:r>
        <w:t xml:space="preserve">Mai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</m:m>
      </m:oMath>
    </w:p>
    <w:p>
      <w:pPr>
        <w:pStyle w:val="BodyText"/>
      </w:pPr>
      <w:r>
        <w:t xml:space="preserve">Study the worked examples. Then, try solving these equations by completing the square:</w:t>
      </w:r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2"/>
        </w:numPr>
        <w:pStyle w:val="Compact"/>
      </w:pPr>
      <m:oMath>
        <m:r>
          <m:t>0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3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r>
          <m:t>14</m:t>
        </m:r>
        <m:r>
          <m:t>x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10:10Z</dcterms:created>
  <dcterms:modified xsi:type="dcterms:W3CDTF">2022-12-14T05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p59t7O5GFvjXiOSOZXsLYZ+B46JKKAuBKJJf/TMilnimjju3zHgBia6gIxo8cBFv5Z+CJ2i/TWBKKwPgMOJBA==</vt:lpwstr>
  </property>
</Properties>
</file>